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tech-stack-document"/>
    <w:p>
      <w:pPr>
        <w:pStyle w:val="Heading1"/>
      </w:pPr>
      <w:r>
        <w:t xml:space="preserve">Tech Stack Document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May 16, 2025</w:t>
      </w:r>
      <w:r>
        <w:br/>
      </w:r>
      <w:r>
        <w:rPr>
          <w:b/>
          <w:bCs/>
        </w:rPr>
        <w:t xml:space="preserve">Project:</w:t>
      </w:r>
      <w:r>
        <w:t xml:space="preserve"> </w:t>
      </w:r>
      <w:r>
        <w:t xml:space="preserve">VibeCoding</w:t>
      </w:r>
    </w:p>
    <w:bookmarkStart w:id="22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Tech Stack Document outlines the technologies, frameworks, tools, and infrastructure components that will be used to build the VibeCoding platform. It serves as a reference for the development team and stakeholders to understand the technical foundation of the project.</w:t>
      </w:r>
    </w:p>
    <w:bookmarkEnd w:id="20"/>
    <w:bookmarkStart w:id="21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is document covers the complete technology stack including frontend, backend, database, DevOps, and infrastructure components. It also includes justifications for technology choices and considerations for future scalability.</w:t>
      </w:r>
    </w:p>
    <w:bookmarkEnd w:id="21"/>
    <w:bookmarkEnd w:id="22"/>
    <w:bookmarkStart w:id="25" w:name="architecture-overview"/>
    <w:p>
      <w:pPr>
        <w:pStyle w:val="Heading2"/>
      </w:pPr>
      <w:r>
        <w:t xml:space="preserve">2. Architecture Overview</w:t>
      </w:r>
    </w:p>
    <w:bookmarkStart w:id="23" w:name="high-level-architecture"/>
    <w:p>
      <w:pPr>
        <w:pStyle w:val="Heading3"/>
      </w:pPr>
      <w:r>
        <w:t xml:space="preserve">2.1 High-Level Architecture</w:t>
      </w:r>
    </w:p>
    <w:p>
      <w:pPr>
        <w:pStyle w:val="FirstParagraph"/>
      </w:pPr>
      <w:r>
        <w:t xml:space="preserve">VibeCoding will follow a microservices architecture to enable scalability, maintainability, and independent deployment of features. The system will consist of:</w:t>
      </w:r>
    </w:p>
    <w:p>
      <w:pPr>
        <w:pStyle w:val="Compact"/>
        <w:numPr>
          <w:ilvl w:val="0"/>
          <w:numId w:val="1001"/>
        </w:numPr>
      </w:pPr>
      <w:r>
        <w:t xml:space="preserve">Web Application (Frontend)</w:t>
      </w:r>
    </w:p>
    <w:p>
      <w:pPr>
        <w:pStyle w:val="Compact"/>
        <w:numPr>
          <w:ilvl w:val="0"/>
          <w:numId w:val="1001"/>
        </w:numPr>
      </w:pPr>
      <w:r>
        <w:t xml:space="preserve">Desktop Applications (Cross-platform)</w:t>
      </w:r>
    </w:p>
    <w:p>
      <w:pPr>
        <w:pStyle w:val="Compact"/>
        <w:numPr>
          <w:ilvl w:val="0"/>
          <w:numId w:val="1001"/>
        </w:numPr>
      </w:pPr>
      <w:r>
        <w:t xml:space="preserve">Mobile Companions (iOS/Android)</w:t>
      </w:r>
    </w:p>
    <w:p>
      <w:pPr>
        <w:pStyle w:val="Compact"/>
        <w:numPr>
          <w:ilvl w:val="0"/>
          <w:numId w:val="1001"/>
        </w:numPr>
      </w:pPr>
      <w:r>
        <w:t xml:space="preserve">API Gateway</w:t>
      </w:r>
    </w:p>
    <w:p>
      <w:pPr>
        <w:pStyle w:val="Compact"/>
        <w:numPr>
          <w:ilvl w:val="0"/>
          <w:numId w:val="1001"/>
        </w:numPr>
      </w:pPr>
      <w:r>
        <w:t xml:space="preserve">Microservices for core functionality</w:t>
      </w:r>
    </w:p>
    <w:p>
      <w:pPr>
        <w:pStyle w:val="Compact"/>
        <w:numPr>
          <w:ilvl w:val="0"/>
          <w:numId w:val="1001"/>
        </w:numPr>
      </w:pPr>
      <w:r>
        <w:t xml:space="preserve">Data Storage Solutions</w:t>
      </w:r>
    </w:p>
    <w:p>
      <w:pPr>
        <w:pStyle w:val="Compact"/>
        <w:numPr>
          <w:ilvl w:val="0"/>
          <w:numId w:val="1001"/>
        </w:numPr>
      </w:pPr>
      <w:r>
        <w:t xml:space="preserve">AI/ML Services</w:t>
      </w:r>
    </w:p>
    <w:p>
      <w:pPr>
        <w:pStyle w:val="Compact"/>
        <w:numPr>
          <w:ilvl w:val="0"/>
          <w:numId w:val="1001"/>
        </w:numPr>
      </w:pPr>
      <w:r>
        <w:t xml:space="preserve">Real-time Collaboration Infrastructure</w:t>
      </w:r>
    </w:p>
    <w:p>
      <w:pPr>
        <w:pStyle w:val="Compact"/>
        <w:numPr>
          <w:ilvl w:val="0"/>
          <w:numId w:val="1001"/>
        </w:numPr>
      </w:pPr>
      <w:r>
        <w:t xml:space="preserve">Authentication and Authorization Services</w:t>
      </w:r>
    </w:p>
    <w:bookmarkEnd w:id="23"/>
    <w:bookmarkStart w:id="24" w:name="architecture-diagram"/>
    <w:p>
      <w:pPr>
        <w:pStyle w:val="Heading3"/>
      </w:pPr>
      <w:r>
        <w:t xml:space="preserve">2.2 Architecture Diagram</w:t>
      </w:r>
    </w:p>
    <w:p>
      <w:pPr>
        <w:pStyle w:val="FirstParagraph"/>
      </w:pPr>
      <w:r>
        <w:t xml:space="preserve">[Architecture diagram to be included in future versions]</w:t>
      </w:r>
    </w:p>
    <w:bookmarkEnd w:id="24"/>
    <w:bookmarkEnd w:id="25"/>
    <w:bookmarkStart w:id="29" w:name="frontend-technologies"/>
    <w:p>
      <w:pPr>
        <w:pStyle w:val="Heading2"/>
      </w:pPr>
      <w:r>
        <w:t xml:space="preserve">3. Frontend Technologies</w:t>
      </w:r>
    </w:p>
    <w:bookmarkStart w:id="26" w:name="web-application"/>
    <w:p>
      <w:pPr>
        <w:pStyle w:val="Heading3"/>
      </w:pPr>
      <w:r>
        <w:t xml:space="preserve">3.1 Web Appl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</w:t>
      </w:r>
      <w:r>
        <w:t xml:space="preserve">: React 19.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e Management</w:t>
      </w:r>
      <w:r>
        <w:t xml:space="preserve">: Redux Toolki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 Component Library</w:t>
      </w:r>
      <w:r>
        <w:t xml:space="preserve">: Material-UI v6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Tools</w:t>
      </w:r>
      <w:r>
        <w:t xml:space="preserve">: Vite 5.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ing</w:t>
      </w:r>
      <w:r>
        <w:t xml:space="preserve">: Jest, React Testing Libra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nguage</w:t>
      </w:r>
      <w:r>
        <w:t xml:space="preserve">: TypeScript 5.3+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React provides a robust ecosystem for building complex UIs with excellent developer tooling. TypeScript adds strong typing to reduce runtime errors.</w:t>
      </w:r>
    </w:p>
    <w:bookmarkEnd w:id="26"/>
    <w:bookmarkStart w:id="27" w:name="desktop-application"/>
    <w:p>
      <w:pPr>
        <w:pStyle w:val="Heading3"/>
      </w:pPr>
      <w:r>
        <w:t xml:space="preserve">3.2 Desktop Appl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ework</w:t>
      </w:r>
      <w:r>
        <w:t xml:space="preserve">: Electron 28+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e Technologies</w:t>
      </w:r>
      <w:r>
        <w:t xml:space="preserve">: Node.js, Chromiu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ance Optimization</w:t>
      </w:r>
      <w:r>
        <w:t xml:space="preserve">: WebAssembly for compute-intensive oper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tive Integration</w:t>
      </w:r>
      <w:r>
        <w:t xml:space="preserve">: Native modules for filesystem acc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ckaging</w:t>
      </w:r>
      <w:r>
        <w:t xml:space="preserve">: Electron Forge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Electron enables cross-platform desktop applications while allowing code reuse between web and desktop platforms.</w:t>
      </w:r>
    </w:p>
    <w:bookmarkEnd w:id="27"/>
    <w:bookmarkStart w:id="28" w:name="mobile-applications"/>
    <w:p>
      <w:pPr>
        <w:pStyle w:val="Heading3"/>
      </w:pPr>
      <w:r>
        <w:t xml:space="preserve">3.3 Mobile Applic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amework</w:t>
      </w:r>
      <w:r>
        <w:t xml:space="preserve">: React Nativ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e Management</w:t>
      </w:r>
      <w:r>
        <w:t xml:space="preserve">: MobX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I Components</w:t>
      </w:r>
      <w:r>
        <w:t xml:space="preserve">: React Native Pap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nguage</w:t>
      </w:r>
      <w:r>
        <w:t xml:space="preserve">: TypeScript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React Native enables code sharing between iOS and Android while providing near-native performance.</w:t>
      </w:r>
    </w:p>
    <w:bookmarkEnd w:id="28"/>
    <w:bookmarkEnd w:id="29"/>
    <w:bookmarkStart w:id="33" w:name="backend-technologies"/>
    <w:p>
      <w:pPr>
        <w:pStyle w:val="Heading2"/>
      </w:pPr>
      <w:r>
        <w:t xml:space="preserve">4. Backend Technologies</w:t>
      </w:r>
    </w:p>
    <w:bookmarkStart w:id="30" w:name="api-layer"/>
    <w:p>
      <w:pPr>
        <w:pStyle w:val="Heading3"/>
      </w:pPr>
      <w:r>
        <w:t xml:space="preserve">4.1 API Lay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amework</w:t>
      </w:r>
      <w:r>
        <w:t xml:space="preserve">: Node.js with NestJ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Style</w:t>
      </w:r>
      <w:r>
        <w:t xml:space="preserve">: RESTful with GraphQL for complex data requir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Gateway</w:t>
      </w:r>
      <w:r>
        <w:t xml:space="preserve">: Ko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tion</w:t>
      </w:r>
      <w:r>
        <w:t xml:space="preserve">: OpenAPI/Swagg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</w:t>
      </w:r>
      <w:r>
        <w:t xml:space="preserve">: TypeScript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NestJS provides a structured approach to building scalable server-side applications with TypeScript.</w:t>
      </w:r>
    </w:p>
    <w:bookmarkEnd w:id="30"/>
    <w:bookmarkStart w:id="31" w:name="microservices"/>
    <w:p>
      <w:pPr>
        <w:pStyle w:val="Heading3"/>
      </w:pPr>
      <w:r>
        <w:t xml:space="preserve">4.2 Microser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amework</w:t>
      </w:r>
      <w:r>
        <w:t xml:space="preserve">: NestJS for Node.js ser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-service Communication</w:t>
      </w:r>
      <w:r>
        <w:t xml:space="preserve">: gRPC, Apache Kafk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ce Discovery</w:t>
      </w:r>
      <w:r>
        <w:t xml:space="preserve">: Consu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ircuit Breaking</w:t>
      </w:r>
      <w:r>
        <w:t xml:space="preserve">: Resilience4j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ainerization</w:t>
      </w:r>
      <w:r>
        <w:t xml:space="preserve">: Dock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rchestration</w:t>
      </w:r>
      <w:r>
        <w:t xml:space="preserve">: Kubernetes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Microservices architecture enables independent scaling and deployment of services.</w:t>
      </w:r>
    </w:p>
    <w:bookmarkEnd w:id="31"/>
    <w:bookmarkStart w:id="32" w:name="real-time-collaboration"/>
    <w:p>
      <w:pPr>
        <w:pStyle w:val="Heading3"/>
      </w:pPr>
      <w:r>
        <w:t xml:space="preserve">4.3 Real-time Collabo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chnology</w:t>
      </w:r>
      <w:r>
        <w:t xml:space="preserve">: WebSockets with Socket.i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sistency</w:t>
      </w:r>
      <w:r>
        <w:t xml:space="preserve">: Operational Transformation (OT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e Synchronization</w:t>
      </w:r>
      <w:r>
        <w:t xml:space="preserve">: CRD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ling</w:t>
      </w:r>
      <w:r>
        <w:t xml:space="preserve">: Redis Pub/Sub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These technologies enable real-time collaboration with conflict resolution capabilities.</w:t>
      </w:r>
    </w:p>
    <w:bookmarkEnd w:id="32"/>
    <w:bookmarkEnd w:id="33"/>
    <w:bookmarkStart w:id="37" w:name="data-storage"/>
    <w:p>
      <w:pPr>
        <w:pStyle w:val="Heading2"/>
      </w:pPr>
      <w:r>
        <w:t xml:space="preserve">5. Data Storage</w:t>
      </w:r>
    </w:p>
    <w:bookmarkStart w:id="34" w:name="primary-database"/>
    <w:p>
      <w:pPr>
        <w:pStyle w:val="Heading3"/>
      </w:pPr>
      <w:r>
        <w:t xml:space="preserve">5.1 Primary Databas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base</w:t>
      </w:r>
      <w:r>
        <w:t xml:space="preserve">: PostgreSQL 16+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nection Pooling</w:t>
      </w:r>
      <w:r>
        <w:t xml:space="preserve">: PgBounc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gration Tool</w:t>
      </w:r>
      <w:r>
        <w:t xml:space="preserve">: Flywa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ackup Strategy</w:t>
      </w:r>
      <w:r>
        <w:t xml:space="preserve">: Point-in-time recovery with WAL archiving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PostgreSQL offers robust ACID compliance and excellent JSON support.</w:t>
      </w:r>
    </w:p>
    <w:bookmarkEnd w:id="34"/>
    <w:bookmarkStart w:id="35" w:name="cache-layer"/>
    <w:p>
      <w:pPr>
        <w:pStyle w:val="Heading3"/>
      </w:pPr>
      <w:r>
        <w:t xml:space="preserve">5.2 Cache Lay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nology</w:t>
      </w:r>
      <w:r>
        <w:t xml:space="preserve">: Red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e Cases</w:t>
      </w:r>
      <w:r>
        <w:t xml:space="preserve">: Session storage, real-time collaboration state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Redis provides high-performance in-memory data structure storage.</w:t>
      </w:r>
    </w:p>
    <w:bookmarkEnd w:id="35"/>
    <w:bookmarkStart w:id="36" w:name="search-engine"/>
    <w:p>
      <w:pPr>
        <w:pStyle w:val="Heading3"/>
      </w:pPr>
      <w:r>
        <w:t xml:space="preserve">5.3 Search Engi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chnology</w:t>
      </w:r>
      <w:r>
        <w:t xml:space="preserve">: Elasticsear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Cases</w:t>
      </w:r>
      <w:r>
        <w:t xml:space="preserve">: Code search, documentation search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Elasticsearch provides powerful full-text search capabilities.</w:t>
      </w:r>
    </w:p>
    <w:bookmarkEnd w:id="36"/>
    <w:bookmarkEnd w:id="37"/>
    <w:bookmarkStart w:id="40" w:name="ai-and-machine-learning"/>
    <w:p>
      <w:pPr>
        <w:pStyle w:val="Heading2"/>
      </w:pPr>
      <w:r>
        <w:t xml:space="preserve">6. AI and Machine Learning</w:t>
      </w:r>
    </w:p>
    <w:bookmarkStart w:id="38" w:name="core-ml-infrastructure"/>
    <w:p>
      <w:pPr>
        <w:pStyle w:val="Heading3"/>
      </w:pPr>
      <w:r>
        <w:t xml:space="preserve">6.1 Core ML Infrastru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amework</w:t>
      </w:r>
      <w:r>
        <w:t xml:space="preserve">: TensorFlow, PyTorc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el Serving</w:t>
      </w:r>
      <w:r>
        <w:t xml:space="preserve">: TensorFlow Serv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anguage</w:t>
      </w:r>
      <w:r>
        <w:t xml:space="preserve">: Pyth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frastructure</w:t>
      </w:r>
      <w:r>
        <w:t xml:space="preserve">: GPU-enabled compute instances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Industry-standard frameworks with extensive community support.</w:t>
      </w:r>
    </w:p>
    <w:bookmarkEnd w:id="38"/>
    <w:bookmarkStart w:id="39" w:name="code-analysis"/>
    <w:p>
      <w:pPr>
        <w:pStyle w:val="Heading3"/>
      </w:pPr>
      <w:r>
        <w:t xml:space="preserve">6.2 Code Analysi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ic Analysis</w:t>
      </w:r>
      <w:r>
        <w:t xml:space="preserve">: Custom analyz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mantic Analysis</w:t>
      </w:r>
      <w:r>
        <w:t xml:space="preserve">: Graph-based repres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ggestion System</w:t>
      </w:r>
      <w:r>
        <w:t xml:space="preserve">: ML-based recommendations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Enables deep code understanding for intelligent features.</w:t>
      </w:r>
    </w:p>
    <w:bookmarkEnd w:id="39"/>
    <w:bookmarkEnd w:id="40"/>
    <w:bookmarkStart w:id="44" w:name="devops-infrastructure"/>
    <w:p>
      <w:pPr>
        <w:pStyle w:val="Heading2"/>
      </w:pPr>
      <w:r>
        <w:t xml:space="preserve">7. DevOps &amp; Infrastructure</w:t>
      </w:r>
    </w:p>
    <w:bookmarkStart w:id="41" w:name="cicd"/>
    <w:p>
      <w:pPr>
        <w:pStyle w:val="Heading3"/>
      </w:pPr>
      <w:r>
        <w:t xml:space="preserve">7.1 CI/C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peline</w:t>
      </w:r>
      <w:r>
        <w:t xml:space="preserve">: GitHub A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rtifact Repository</w:t>
      </w:r>
      <w:r>
        <w:t xml:space="preserve">: Artifactor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uality Gates</w:t>
      </w:r>
      <w:r>
        <w:t xml:space="preserve">: SonarQub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ployment</w:t>
      </w:r>
      <w:r>
        <w:t xml:space="preserve">: Blue-Green deployments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Provides robust CI/CD with quality checks.</w:t>
      </w:r>
    </w:p>
    <w:bookmarkEnd w:id="41"/>
    <w:bookmarkStart w:id="42" w:name="monitoring"/>
    <w:p>
      <w:pPr>
        <w:pStyle w:val="Heading3"/>
      </w:pPr>
      <w:r>
        <w:t xml:space="preserve">7.2 Monitor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trics</w:t>
      </w:r>
      <w:r>
        <w:t xml:space="preserve">: Prometheu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gging</w:t>
      </w:r>
      <w:r>
        <w:t xml:space="preserve">: ELK Stac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cing</w:t>
      </w:r>
      <w:r>
        <w:t xml:space="preserve">: Jaeg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erting</w:t>
      </w:r>
      <w:r>
        <w:t xml:space="preserve">: PagerDuty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Comprehensive observability solution.</w:t>
      </w:r>
    </w:p>
    <w:bookmarkEnd w:id="42"/>
    <w:bookmarkStart w:id="43" w:name="cloud-infrastructure"/>
    <w:p>
      <w:pPr>
        <w:pStyle w:val="Heading3"/>
      </w:pPr>
      <w:r>
        <w:t xml:space="preserve">7.3 Cloud Infrastructu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mary</w:t>
      </w:r>
      <w:r>
        <w:t xml:space="preserve">: A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ternative</w:t>
      </w:r>
      <w:r>
        <w:t xml:space="preserve">: Azure (multi-cloud strateg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ions</w:t>
      </w:r>
      <w:r>
        <w:t xml:space="preserve">: Multi-region deployment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AWS provides comprehensive services while multi-cloud reduces lock-in.</w:t>
      </w:r>
    </w:p>
    <w:bookmarkEnd w:id="43"/>
    <w:bookmarkEnd w:id="44"/>
    <w:bookmarkStart w:id="47" w:name="security"/>
    <w:p>
      <w:pPr>
        <w:pStyle w:val="Heading2"/>
      </w:pPr>
      <w:r>
        <w:t xml:space="preserve">8. Security</w:t>
      </w:r>
    </w:p>
    <w:bookmarkStart w:id="45" w:name="authentication"/>
    <w:p>
      <w:pPr>
        <w:pStyle w:val="Heading3"/>
      </w:pPr>
      <w:r>
        <w:t xml:space="preserve">8.1 Authentic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dentity Provider</w:t>
      </w:r>
      <w:r>
        <w:t xml:space="preserve">: Auth0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tocol</w:t>
      </w:r>
      <w:r>
        <w:t xml:space="preserve">: OAuth 2.0, OpenID Connec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FA</w:t>
      </w:r>
      <w:r>
        <w:t xml:space="preserve">: TOTP, WebAuthn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Standards-based authentication with flexibility.</w:t>
      </w:r>
    </w:p>
    <w:bookmarkEnd w:id="45"/>
    <w:bookmarkStart w:id="46" w:name="data-protection"/>
    <w:p>
      <w:pPr>
        <w:pStyle w:val="Heading3"/>
      </w:pPr>
      <w:r>
        <w:t xml:space="preserve">8.2 Data Prote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cryption</w:t>
      </w:r>
      <w:r>
        <w:t xml:space="preserve">: AES-256, TLS 1.3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ey Management</w:t>
      </w:r>
      <w:r>
        <w:t xml:space="preserve">: AWS KMS</w:t>
      </w:r>
    </w:p>
    <w:p>
      <w:pPr>
        <w:pStyle w:val="FirstParagraph"/>
      </w:pPr>
      <w:r>
        <w:rPr>
          <w:b/>
          <w:bCs/>
        </w:rPr>
        <w:t xml:space="preserve">Justification:</w:t>
      </w:r>
      <w:r>
        <w:t xml:space="preserve"> </w:t>
      </w:r>
      <w:r>
        <w:t xml:space="preserve">Industry-standard encryption protocols.</w:t>
      </w:r>
    </w:p>
    <w:bookmarkEnd w:id="46"/>
    <w:bookmarkEnd w:id="47"/>
    <w:bookmarkStart w:id="50" w:name="future-considerations"/>
    <w:p>
      <w:pPr>
        <w:pStyle w:val="Heading2"/>
      </w:pPr>
      <w:r>
        <w:t xml:space="preserve">9. Future Considerations</w:t>
      </w:r>
    </w:p>
    <w:bookmarkStart w:id="48" w:name="emerging-technologies"/>
    <w:p>
      <w:pPr>
        <w:pStyle w:val="Heading3"/>
      </w:pPr>
      <w:r>
        <w:t xml:space="preserve">9.1 Emerging Technologi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dge Computing</w:t>
      </w:r>
      <w:r>
        <w:t xml:space="preserve">: For reduced latenc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ebAssembly</w:t>
      </w:r>
      <w:r>
        <w:t xml:space="preserve">: For compute-intensive featur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lockchain</w:t>
      </w:r>
      <w:r>
        <w:t xml:space="preserve">: For decentralized version contro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R/VR</w:t>
      </w:r>
      <w:r>
        <w:t xml:space="preserve">: For immersive collaboration</w:t>
      </w:r>
    </w:p>
    <w:bookmarkEnd w:id="48"/>
    <w:bookmarkStart w:id="49" w:name="refresh-cycle"/>
    <w:p>
      <w:pPr>
        <w:pStyle w:val="Heading3"/>
      </w:pPr>
      <w:r>
        <w:t xml:space="preserve">9.2 Refresh Cycle</w:t>
      </w:r>
    </w:p>
    <w:p>
      <w:pPr>
        <w:pStyle w:val="Compact"/>
        <w:numPr>
          <w:ilvl w:val="0"/>
          <w:numId w:val="1019"/>
        </w:numPr>
      </w:pPr>
      <w:r>
        <w:t xml:space="preserve">Regular evaluation every 6 months</w:t>
      </w:r>
    </w:p>
    <w:p>
      <w:pPr>
        <w:pStyle w:val="Compact"/>
        <w:numPr>
          <w:ilvl w:val="0"/>
          <w:numId w:val="1019"/>
        </w:numPr>
      </w:pPr>
      <w:r>
        <w:t xml:space="preserve">Major version upgrades assessed for risk/benefit</w:t>
      </w:r>
    </w:p>
    <w:p>
      <w:pPr>
        <w:pStyle w:val="Compact"/>
        <w:numPr>
          <w:ilvl w:val="0"/>
          <w:numId w:val="1019"/>
        </w:numPr>
      </w:pPr>
      <w:r>
        <w:t xml:space="preserve">Deprecation strategy for outdated technologies</w:t>
      </w:r>
    </w:p>
    <w:bookmarkEnd w:id="49"/>
    <w:bookmarkEnd w:id="50"/>
    <w:bookmarkStart w:id="51" w:name="approval"/>
    <w:p>
      <w:pPr>
        <w:pStyle w:val="Heading2"/>
      </w:pPr>
      <w:r>
        <w:t xml:space="preserve">10. Approval</w:t>
      </w:r>
    </w:p>
    <w:p>
      <w:pPr>
        <w:pStyle w:val="FirstParagraph"/>
      </w:pPr>
      <w:r>
        <w:t xml:space="preserve">This Tech Stack Document requires approval from:</w:t>
      </w:r>
    </w:p>
    <w:p>
      <w:pPr>
        <w:pStyle w:val="Compact"/>
        <w:numPr>
          <w:ilvl w:val="0"/>
          <w:numId w:val="1020"/>
        </w:numPr>
      </w:pPr>
      <w:r>
        <w:t xml:space="preserve">Chief Technology Officer</w:t>
      </w:r>
    </w:p>
    <w:p>
      <w:pPr>
        <w:pStyle w:val="Compact"/>
        <w:numPr>
          <w:ilvl w:val="0"/>
          <w:numId w:val="1020"/>
        </w:numPr>
      </w:pPr>
      <w:r>
        <w:t xml:space="preserve">VP of Engineering</w:t>
      </w:r>
    </w:p>
    <w:p>
      <w:pPr>
        <w:pStyle w:val="Compact"/>
        <w:numPr>
          <w:ilvl w:val="0"/>
          <w:numId w:val="1020"/>
        </w:numPr>
      </w:pPr>
      <w:r>
        <w:t xml:space="preserve">Security Officer</w:t>
      </w:r>
    </w:p>
    <w:p>
      <w:pPr>
        <w:pStyle w:val="Compact"/>
        <w:numPr>
          <w:ilvl w:val="0"/>
          <w:numId w:val="1020"/>
        </w:numPr>
      </w:pPr>
      <w:r>
        <w:t xml:space="preserve">Infrastructure Lead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5:43:16Z</dcterms:created>
  <dcterms:modified xsi:type="dcterms:W3CDTF">2025-05-16T1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